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65CCFA5A" w:rsidR="000C49FD" w:rsidRPr="00104020" w:rsidRDefault="00104020" w:rsidP="00E31880">
      <w:pPr>
        <w:jc w:val="center"/>
        <w:rPr>
          <w:b/>
          <w:bCs/>
          <w:sz w:val="32"/>
          <w:szCs w:val="32"/>
        </w:rPr>
      </w:pPr>
      <w:r w:rsidRPr="00104020">
        <w:rPr>
          <w:b/>
          <w:bCs/>
          <w:sz w:val="32"/>
          <w:szCs w:val="32"/>
        </w:rPr>
        <w:t>(</w:t>
      </w:r>
      <w:r w:rsidR="004631D2">
        <w:rPr>
          <w:b/>
          <w:bCs/>
          <w:sz w:val="32"/>
          <w:szCs w:val="32"/>
        </w:rPr>
        <w:t>Arkansas</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A84E18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631D2">
        <w:rPr>
          <w:sz w:val="22"/>
          <w:szCs w:val="22"/>
        </w:rPr>
        <w:t>Arkans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267D271" w:rsidR="00C543C7" w:rsidRDefault="004631D2" w:rsidP="00E31880">
            <w:pPr>
              <w:rPr>
                <w:sz w:val="22"/>
                <w:szCs w:val="22"/>
              </w:rPr>
            </w:pPr>
            <w:r>
              <w:rPr>
                <w:sz w:val="22"/>
                <w:szCs w:val="22"/>
              </w:rPr>
              <w:t>Ar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3909A" w14:textId="77777777" w:rsidR="00EC0277" w:rsidRDefault="00EC02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D81BB1E" w:rsidR="004F70A3" w:rsidRPr="00EC0277" w:rsidRDefault="004F70A3" w:rsidP="00EC02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14901" w14:textId="77777777" w:rsidR="00EC0277" w:rsidRDefault="00EC0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D89E4" w14:textId="77777777" w:rsidR="00EC0277" w:rsidRDefault="00EC02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D7F785F" w:rsidR="004F70A3" w:rsidRPr="00EC0277" w:rsidRDefault="004F70A3" w:rsidP="00EC02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AB94E" w14:textId="77777777" w:rsidR="00EC0277" w:rsidRDefault="00EC0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94801765">
    <w:abstractNumId w:val="3"/>
  </w:num>
  <w:num w:numId="2" w16cid:durableId="426273004">
    <w:abstractNumId w:val="2"/>
  </w:num>
  <w:num w:numId="3" w16cid:durableId="8682183">
    <w:abstractNumId w:val="0"/>
  </w:num>
  <w:num w:numId="4" w16cid:durableId="1928416586">
    <w:abstractNumId w:val="4"/>
  </w:num>
  <w:num w:numId="5" w16cid:durableId="1194216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631D2"/>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C0277"/>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2</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